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има право да се пријави за једну појединачну меру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-6), 8) и 9) или  максимално две појединачне мере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Мере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proofErr w:type="spellEnd"/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</w:t>
      </w:r>
      <w:proofErr w:type="spellStart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</w:t>
      </w:r>
      <w:proofErr w:type="spellStart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који станују у стану има право да се пријави за максимално две појединачне мере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, 4) и 6).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Мере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>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Обухвата примену најмање две мере из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тач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proofErr w:type="spellEnd"/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>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proofErr w:type="spellStart"/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</w:t>
      </w:r>
      <w:proofErr w:type="spellEnd"/>
      <w:r w:rsidRPr="003D2B36">
        <w:rPr>
          <w:rFonts w:ascii="Times New Roman" w:hAnsi="Times New Roman" w:cs="Times New Roman"/>
          <w:sz w:val="24"/>
          <w:szCs w:val="24"/>
        </w:rPr>
        <w:t>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AF955" w14:textId="77777777" w:rsidR="002A1104" w:rsidRPr="003D2B36" w:rsidRDefault="002A1104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0CB789CD" w14:textId="77777777" w:rsidR="002A1104" w:rsidRPr="003D2B36" w:rsidRDefault="002A1104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43482" w14:textId="77777777" w:rsidR="002A1104" w:rsidRPr="003D2B36" w:rsidRDefault="002A1104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38A2352E" w14:textId="77777777" w:rsidR="002A1104" w:rsidRPr="003D2B36" w:rsidRDefault="002A1104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834</Words>
  <Characters>10454</Characters>
  <Application>Microsoft Office Word</Application>
  <DocSecurity>0</DocSecurity>
  <Lines>87</Lines>
  <Paragraphs>24</Paragraphs>
  <ScaleCrop>false</ScaleCrop>
  <Company/>
  <LinksUpToDate>false</LinksUpToDate>
  <CharactersWithSpaces>1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alčić</cp:lastModifiedBy>
  <cp:revision>8</cp:revision>
  <cp:lastPrinted>2021-08-06T05:54:00Z</cp:lastPrinted>
  <dcterms:created xsi:type="dcterms:W3CDTF">2024-06-17T13:13:00Z</dcterms:created>
  <dcterms:modified xsi:type="dcterms:W3CDTF">2025-10-23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